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8B4AC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0F58">
        <w:rPr>
          <w:rFonts w:eastAsia="Times New Roman" w:cstheme="minorHAnsi"/>
          <w:b/>
        </w:rPr>
        <w:t>69122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4A2F36E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0F58" w:rsidRPr="00C5538B">
          <w:rPr>
            <w:rStyle w:val="Hyperlink"/>
            <w:rFonts w:eastAsia="Times New Roman" w:cstheme="minorHAnsi"/>
            <w:b/>
          </w:rPr>
          <w:t>https://review.jove.com/account/file-uploader?src=21082258</w:t>
        </w:r>
      </w:hyperlink>
    </w:p>
    <w:p w14:paraId="63AA5D49" w14:textId="77777777" w:rsidR="00160F58" w:rsidRPr="00B07A3B" w:rsidRDefault="00160F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B5CA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0F58" w:rsidRPr="00160F58">
        <w:rPr>
          <w:rStyle w:val="ArticleTitle"/>
          <w:rFonts w:cstheme="minorHAnsi"/>
        </w:rPr>
        <w:t>Collection of Human Follicular Fluid, Follicle Somatic Cells, and Immature Oocytes from Individuals Undergoing In Vitro Fertil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4E5EA8" w14:textId="203AAA82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60F58">
        <w:rPr>
          <w:rFonts w:eastAsia="Times New Roman" w:cstheme="minorHAnsi"/>
          <w:b/>
          <w:bCs/>
          <w:sz w:val="28"/>
          <w:szCs w:val="28"/>
        </w:rPr>
        <w:t>Dilan Gokyer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Natasha Salpeter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Lydia Hughes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Hoi Chang Lee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Meredith J. Lohman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Tomiris Atazhanova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Anna Kleinhans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0F58">
        <w:rPr>
          <w:rFonts w:eastAsia="Times New Roman" w:cstheme="minorHAnsi"/>
          <w:b/>
          <w:bCs/>
          <w:sz w:val="28"/>
          <w:szCs w:val="28"/>
        </w:rPr>
        <w:t>, Joan K. Riley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0F58">
        <w:rPr>
          <w:rFonts w:eastAsia="Times New Roman" w:cstheme="minorHAnsi"/>
          <w:b/>
          <w:bCs/>
          <w:sz w:val="28"/>
          <w:szCs w:val="28"/>
        </w:rPr>
        <w:t>, MaryEllen Pavon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0F58">
        <w:rPr>
          <w:rFonts w:eastAsia="Times New Roman" w:cstheme="minorHAnsi"/>
          <w:b/>
          <w:bCs/>
          <w:sz w:val="28"/>
          <w:szCs w:val="28"/>
        </w:rPr>
        <w:t>, Francesca E. Duncan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Emily J. Zaniker-Gomez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Elnur Babayev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699226CD" w14:textId="77777777" w:rsidR="00160F58" w:rsidRPr="00160F58" w:rsidRDefault="00160F58" w:rsidP="00160F58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6E76329" w14:textId="340EFB2B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</w:rPr>
      </w:pP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sz w:val="28"/>
          <w:szCs w:val="28"/>
        </w:rPr>
        <w:t>Department of Obstetrics and Gynecology, Feinberg School of Medicine, Northwestern University</w:t>
      </w:r>
    </w:p>
    <w:p w14:paraId="15D3E9D3" w14:textId="48DF0CF6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</w:rPr>
      </w:pPr>
      <w:r w:rsidRPr="00160F5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0F58">
        <w:rPr>
          <w:rFonts w:eastAsia="Times New Roman" w:cstheme="minorHAnsi"/>
          <w:b/>
          <w:sz w:val="28"/>
          <w:szCs w:val="28"/>
        </w:rPr>
        <w:t>Department of Obstetrics and Gynecology, Northwestern Medicine Center for Fertility and Reproductiv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F65C27D" w14:textId="77777777" w:rsidR="00160F58" w:rsidRPr="000D7EB5" w:rsidRDefault="00160F58" w:rsidP="00160F58">
      <w:pPr>
        <w:jc w:val="both"/>
        <w:rPr>
          <w:rFonts w:ascii="Calibri" w:hAnsi="Calibri" w:cs="Calibri"/>
          <w:iCs/>
        </w:rPr>
      </w:pPr>
      <w:bookmarkStart w:id="0" w:name="_Hlk25233958"/>
      <w:r w:rsidRPr="000D7EB5">
        <w:rPr>
          <w:rFonts w:ascii="Calibri" w:hAnsi="Calibri" w:cs="Calibri"/>
          <w:iCs/>
        </w:rPr>
        <w:t>Emily J. Zaniker-Gomez</w:t>
      </w:r>
      <w:r w:rsidRPr="000D7EB5">
        <w:rPr>
          <w:rFonts w:ascii="Calibri" w:hAnsi="Calibri" w:cs="Calibri"/>
          <w:iCs/>
        </w:rPr>
        <w:tab/>
      </w:r>
      <w:r w:rsidRPr="000D7EB5">
        <w:rPr>
          <w:rFonts w:ascii="Calibri" w:hAnsi="Calibri" w:cs="Calibri"/>
        </w:rPr>
        <w:t>(</w:t>
      </w:r>
      <w:r w:rsidRPr="00A22705">
        <w:rPr>
          <w:rFonts w:ascii="Calibri" w:hAnsi="Calibri" w:cs="Calibri"/>
          <w:iCs/>
        </w:rPr>
        <w:t>emily.zaniker@northwestern.edu</w:t>
      </w:r>
      <w:r w:rsidRPr="000D7EB5">
        <w:rPr>
          <w:rFonts w:ascii="Calibri" w:hAnsi="Calibri" w:cs="Calibri"/>
          <w:iCs/>
        </w:rPr>
        <w:t>)</w:t>
      </w:r>
    </w:p>
    <w:p w14:paraId="6DE303A2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Elnur Babayev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elnur.babayev@northwestern.edu</w:t>
      </w:r>
      <w:r w:rsidRPr="000D7EB5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7B85045C" w:rsidR="003B5E26" w:rsidRPr="00160F58" w:rsidRDefault="004E0C5A" w:rsidP="009A0E7C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0E42FC05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Dilan </w:t>
      </w:r>
      <w:proofErr w:type="spellStart"/>
      <w:r w:rsidRPr="000D7EB5">
        <w:rPr>
          <w:rFonts w:ascii="Calibri" w:hAnsi="Calibri" w:cs="Calibri"/>
        </w:rPr>
        <w:t>Gokyer</w:t>
      </w:r>
      <w:proofErr w:type="spellEnd"/>
      <w:r w:rsidRPr="000D7EB5">
        <w:rPr>
          <w:rFonts w:ascii="Calibri" w:hAnsi="Calibri" w:cs="Calibri"/>
        </w:rPr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dilan.gokyer@northwestern.edu</w:t>
      </w:r>
      <w:r w:rsidRPr="000D7EB5">
        <w:rPr>
          <w:rFonts w:ascii="Calibri" w:hAnsi="Calibri" w:cs="Calibri"/>
        </w:rPr>
        <w:t>)</w:t>
      </w:r>
    </w:p>
    <w:p w14:paraId="3ACB0FED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Natasha Salpeter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natasha.salpeter@northwestern.edu</w:t>
      </w:r>
      <w:r w:rsidRPr="000D7EB5">
        <w:rPr>
          <w:rFonts w:ascii="Calibri" w:hAnsi="Calibri" w:cs="Calibri"/>
        </w:rPr>
        <w:t>)</w:t>
      </w:r>
    </w:p>
    <w:p w14:paraId="1B2ED536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>Lydia Hughes</w:t>
      </w:r>
      <w:r w:rsidRPr="000D7EB5">
        <w:rPr>
          <w:rFonts w:ascii="Calibri" w:hAnsi="Calibri" w:cs="Calibri"/>
        </w:rPr>
        <w:tab/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lhughes@northwestern.edu</w:t>
      </w:r>
      <w:r w:rsidRPr="000D7EB5">
        <w:rPr>
          <w:rFonts w:ascii="Calibri" w:hAnsi="Calibri" w:cs="Calibri"/>
        </w:rPr>
        <w:t>)</w:t>
      </w:r>
    </w:p>
    <w:p w14:paraId="6EB6317C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Hoi Chang Lee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hoi.lee@northwestern.edu</w:t>
      </w:r>
      <w:r w:rsidRPr="000D7EB5">
        <w:rPr>
          <w:rFonts w:ascii="Calibri" w:hAnsi="Calibri" w:cs="Calibri"/>
        </w:rPr>
        <w:t>)</w:t>
      </w:r>
    </w:p>
    <w:p w14:paraId="5E955D14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Meredith J. Lohman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meredithlohman2021@u.northwestern.edu</w:t>
      </w:r>
      <w:r w:rsidRPr="000D7EB5">
        <w:rPr>
          <w:rFonts w:ascii="Calibri" w:hAnsi="Calibri" w:cs="Calibri"/>
        </w:rPr>
        <w:t>)</w:t>
      </w:r>
    </w:p>
    <w:p w14:paraId="2320ABFF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Tomiris </w:t>
      </w:r>
      <w:proofErr w:type="spellStart"/>
      <w:r w:rsidRPr="000D7EB5">
        <w:rPr>
          <w:rFonts w:ascii="Calibri" w:hAnsi="Calibri" w:cs="Calibri"/>
        </w:rPr>
        <w:t>Atazhanoava</w:t>
      </w:r>
      <w:proofErr w:type="spellEnd"/>
      <w:r w:rsidRPr="000D7EB5">
        <w:rPr>
          <w:rFonts w:ascii="Calibri" w:hAnsi="Calibri" w:cs="Calibri"/>
        </w:rPr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tomiris.atazhanova@northwestern.edu</w:t>
      </w:r>
      <w:r w:rsidRPr="000D7EB5">
        <w:rPr>
          <w:rFonts w:ascii="Calibri" w:hAnsi="Calibri" w:cs="Calibri"/>
        </w:rPr>
        <w:t>)</w:t>
      </w:r>
    </w:p>
    <w:p w14:paraId="37732669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Anna Kleinhans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anna.kleinhans@nm.org</w:t>
      </w:r>
      <w:r w:rsidRPr="000D7EB5">
        <w:rPr>
          <w:rFonts w:ascii="Calibri" w:hAnsi="Calibri" w:cs="Calibri"/>
        </w:rPr>
        <w:t>)</w:t>
      </w:r>
    </w:p>
    <w:p w14:paraId="57955CA4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Joan K. Riley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joan.riley@nm.org</w:t>
      </w:r>
      <w:r w:rsidRPr="000D7EB5">
        <w:rPr>
          <w:rFonts w:ascii="Calibri" w:hAnsi="Calibri" w:cs="Calibri"/>
        </w:rPr>
        <w:t>)</w:t>
      </w:r>
    </w:p>
    <w:p w14:paraId="180FD8E5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MaryEllen Pavone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maryellen.pavone@nm.org</w:t>
      </w:r>
      <w:r w:rsidRPr="000D7EB5">
        <w:rPr>
          <w:rFonts w:ascii="Calibri" w:hAnsi="Calibri" w:cs="Calibri"/>
        </w:rPr>
        <w:t>)</w:t>
      </w:r>
    </w:p>
    <w:p w14:paraId="6F84F159" w14:textId="2D4BC471" w:rsidR="003B5E26" w:rsidRPr="00160F58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Francesca E. Duncan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f-duncan@northwestern.edu</w:t>
      </w:r>
      <w:r w:rsidRPr="000D7EB5">
        <w:rPr>
          <w:rFonts w:ascii="Calibri" w:hAnsi="Calibri" w:cs="Calibri"/>
        </w:rPr>
        <w:t>)</w:t>
      </w:r>
    </w:p>
    <w:p w14:paraId="05ABF0B5" w14:textId="77777777" w:rsidR="00160F58" w:rsidRPr="000D7EB5" w:rsidRDefault="00160F58" w:rsidP="00160F58">
      <w:pPr>
        <w:jc w:val="both"/>
        <w:rPr>
          <w:rFonts w:ascii="Calibri" w:hAnsi="Calibri" w:cs="Calibri"/>
          <w:iCs/>
        </w:rPr>
      </w:pPr>
      <w:r w:rsidRPr="000D7EB5">
        <w:rPr>
          <w:rFonts w:ascii="Calibri" w:hAnsi="Calibri" w:cs="Calibri"/>
          <w:iCs/>
        </w:rPr>
        <w:t>Emily J. Zaniker-Gomez</w:t>
      </w:r>
      <w:r w:rsidRPr="000D7EB5">
        <w:rPr>
          <w:rFonts w:ascii="Calibri" w:hAnsi="Calibri" w:cs="Calibri"/>
          <w:iCs/>
        </w:rPr>
        <w:tab/>
      </w:r>
      <w:r w:rsidRPr="000D7EB5">
        <w:rPr>
          <w:rFonts w:ascii="Calibri" w:hAnsi="Calibri" w:cs="Calibri"/>
        </w:rPr>
        <w:t>(</w:t>
      </w:r>
      <w:r w:rsidRPr="00A22705">
        <w:rPr>
          <w:rFonts w:ascii="Calibri" w:hAnsi="Calibri" w:cs="Calibri"/>
          <w:iCs/>
        </w:rPr>
        <w:t>emily.zaniker@northwestern.edu</w:t>
      </w:r>
      <w:r w:rsidRPr="000D7EB5">
        <w:rPr>
          <w:rFonts w:ascii="Calibri" w:hAnsi="Calibri" w:cs="Calibri"/>
          <w:iCs/>
        </w:rPr>
        <w:t>)</w:t>
      </w:r>
    </w:p>
    <w:p w14:paraId="303DFB10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Elnur Babayev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elnur.babayev@northwestern.edu</w:t>
      </w:r>
      <w:r w:rsidRPr="000D7EB5">
        <w:rPr>
          <w:rFonts w:ascii="Calibri" w:hAnsi="Calibri" w:cs="Calibri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228FB">
        <w:rPr>
          <w:rFonts w:cstheme="minorHAnsi"/>
          <w:b/>
          <w:sz w:val="22"/>
          <w:szCs w:val="22"/>
        </w:rPr>
        <w:t>Length</w:t>
      </w:r>
    </w:p>
    <w:p w14:paraId="72F5C5E6" w14:textId="3AE412D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228FB">
        <w:rPr>
          <w:rFonts w:cstheme="minorHAnsi"/>
          <w:bCs/>
          <w:sz w:val="22"/>
          <w:szCs w:val="22"/>
        </w:rPr>
        <w:t>20</w:t>
      </w:r>
    </w:p>
    <w:p w14:paraId="5AAC9C6C" w14:textId="4C9B59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228FB">
        <w:rPr>
          <w:rFonts w:cstheme="minorHAnsi"/>
          <w:bCs/>
          <w:sz w:val="22"/>
          <w:szCs w:val="22"/>
        </w:rPr>
        <w:t>5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528F156C" w:rsidR="00A13CC3" w:rsidRPr="00771412" w:rsidRDefault="00FF25E5" w:rsidP="0077141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771412" w:rsidRPr="000D7EB5">
        <w:rPr>
          <w:rFonts w:ascii="Calibri" w:hAnsi="Calibri" w:cs="Calibri"/>
        </w:rPr>
        <w:t>the Northwestern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10DBEEA" w:rsidR="00CE10F2" w:rsidRDefault="00BD40E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D40EC">
        <w:rPr>
          <w:rFonts w:cstheme="minorHAnsi"/>
          <w:b/>
          <w:bCs/>
        </w:rPr>
        <w:t>Cryopreservation of Human Follicular Fluid Cell Pellet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FC0B10" w14:textId="442F47BE" w:rsidR="00160F58" w:rsidRDefault="00160F58" w:rsidP="00160F58">
      <w:pPr>
        <w:pStyle w:val="Narration"/>
        <w:numPr>
          <w:ilvl w:val="1"/>
          <w:numId w:val="3"/>
        </w:numPr>
      </w:pPr>
      <w:r w:rsidRPr="0046645B">
        <w:t>To begin,</w:t>
      </w:r>
      <w:r w:rsidR="00771412">
        <w:t xml:space="preserve"> obtain </w:t>
      </w:r>
      <w:r w:rsidR="00771412" w:rsidRPr="0046645B">
        <w:t>50</w:t>
      </w:r>
      <w:r w:rsidR="00771412" w:rsidRPr="0046645B">
        <w:t xml:space="preserve"> milliliter conical tubes containing follicular fluid </w:t>
      </w:r>
      <w:r w:rsidR="00771412">
        <w:rPr>
          <w:b/>
          <w:bCs/>
        </w:rPr>
        <w:t xml:space="preserve">[1]. </w:t>
      </w:r>
      <w:r w:rsidR="00771412">
        <w:t>C</w:t>
      </w:r>
      <w:r w:rsidRPr="0046645B">
        <w:t xml:space="preserve">entrifuge the </w:t>
      </w:r>
      <w:r w:rsidR="00771412">
        <w:t xml:space="preserve">tubes </w:t>
      </w:r>
      <w:r w:rsidRPr="0046645B">
        <w:t xml:space="preserve">at 400 </w:t>
      </w:r>
      <w:r w:rsidRPr="00771412">
        <w:rPr>
          <w:i/>
          <w:iCs/>
        </w:rPr>
        <w:t>g</w:t>
      </w:r>
      <w:r w:rsidRPr="0046645B">
        <w:t xml:space="preserve"> for 10 minutes at 4 degrees Celsius </w:t>
      </w:r>
      <w:r w:rsidRPr="0046645B">
        <w:rPr>
          <w:b/>
          <w:bCs/>
        </w:rPr>
        <w:t>[</w:t>
      </w:r>
      <w:r w:rsidR="0077141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105EB4" w:rsidRPr="00105EB4">
        <w:t xml:space="preserve"> </w:t>
      </w:r>
      <w:r w:rsidR="00105EB4" w:rsidRPr="0046645B">
        <w:t xml:space="preserve">Discard the supernatant from each tube, leaving behind the cell pellet </w:t>
      </w:r>
      <w:r w:rsidR="00105EB4" w:rsidRPr="0046645B">
        <w:rPr>
          <w:b/>
          <w:bCs/>
        </w:rPr>
        <w:t>[</w:t>
      </w:r>
      <w:r w:rsidR="00105EB4">
        <w:rPr>
          <w:b/>
          <w:bCs/>
        </w:rPr>
        <w:t>3</w:t>
      </w:r>
      <w:r w:rsidR="00105EB4" w:rsidRPr="0046645B">
        <w:rPr>
          <w:b/>
          <w:bCs/>
        </w:rPr>
        <w:t>]</w:t>
      </w:r>
      <w:r w:rsidR="00105EB4" w:rsidRPr="0046645B">
        <w:t>.</w:t>
      </w:r>
    </w:p>
    <w:p w14:paraId="329C78DF" w14:textId="1CCC07EF" w:rsidR="00771412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WIDE: </w:t>
      </w:r>
      <w:r w:rsidR="00771412">
        <w:t xml:space="preserve">Talent holding </w:t>
      </w:r>
      <w:r w:rsidR="00771412" w:rsidRPr="0046645B">
        <w:t>50 milliliter conical tubes with follicular fluid</w:t>
      </w:r>
      <w:r w:rsidR="00771412">
        <w:t>.</w:t>
      </w:r>
    </w:p>
    <w:p w14:paraId="12FA444F" w14:textId="4A0DA4D4" w:rsidR="00160F58" w:rsidRDefault="00160F58" w:rsidP="00105EB4">
      <w:pPr>
        <w:pStyle w:val="ShotDescription"/>
        <w:numPr>
          <w:ilvl w:val="2"/>
          <w:numId w:val="3"/>
        </w:numPr>
      </w:pPr>
      <w:r w:rsidRPr="0046645B">
        <w:t>Talent placing the 50 milliliter conical tubes with follicular fluid into the centrifuge.</w:t>
      </w:r>
    </w:p>
    <w:p w14:paraId="261B4226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decanting or aspirating the supernatant from each conical tube, showing the pellet remaining at the bottom.</w:t>
      </w:r>
    </w:p>
    <w:p w14:paraId="7EC56F29" w14:textId="0F637923" w:rsidR="00160F58" w:rsidRDefault="00160F58" w:rsidP="00160F58">
      <w:pPr>
        <w:pStyle w:val="Narration"/>
        <w:numPr>
          <w:ilvl w:val="1"/>
          <w:numId w:val="3"/>
        </w:numPr>
      </w:pPr>
      <w:r w:rsidRPr="0046645B">
        <w:t>Add 4 to 5 milliliters of DMEM/F12</w:t>
      </w:r>
      <w:r w:rsidR="00105EB4" w:rsidRPr="00105EB4">
        <w:rPr>
          <w:color w:val="EE0000"/>
        </w:rPr>
        <w:t xml:space="preserve"> </w:t>
      </w:r>
      <w:r w:rsidR="00105EB4" w:rsidRPr="00105EB4">
        <w:rPr>
          <w:i/>
          <w:iCs/>
          <w:color w:val="EE0000"/>
        </w:rPr>
        <w:t>(D-M-E-M-F-Twelve)</w:t>
      </w:r>
      <w:r w:rsidRPr="00105EB4">
        <w:rPr>
          <w:color w:val="EE0000"/>
        </w:rPr>
        <w:t xml:space="preserve"> </w:t>
      </w:r>
      <w:r w:rsidRPr="0046645B">
        <w:t xml:space="preserve">to each cell pellet </w:t>
      </w:r>
      <w:r w:rsidR="00105EB4">
        <w:rPr>
          <w:b/>
          <w:bCs/>
        </w:rPr>
        <w:t xml:space="preserve">[1] </w:t>
      </w:r>
      <w:r w:rsidRPr="0046645B">
        <w:t xml:space="preserve">and resuspend the pellet by gentle pipetting </w:t>
      </w:r>
      <w:r w:rsidRPr="0046645B">
        <w:rPr>
          <w:b/>
          <w:bCs/>
        </w:rPr>
        <w:t>[</w:t>
      </w:r>
      <w:r w:rsidR="00105EB4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373727E9" w14:textId="77777777" w:rsidR="00105EB4" w:rsidRDefault="00160F58" w:rsidP="00160F58">
      <w:pPr>
        <w:pStyle w:val="ShotDescription"/>
        <w:numPr>
          <w:ilvl w:val="2"/>
          <w:numId w:val="3"/>
        </w:numPr>
      </w:pPr>
      <w:r w:rsidRPr="0046645B">
        <w:t>Talent adding DMEM/F12 medium to each tube</w:t>
      </w:r>
      <w:r w:rsidR="00105EB4">
        <w:t>.</w:t>
      </w:r>
    </w:p>
    <w:p w14:paraId="77468368" w14:textId="4EED219E" w:rsidR="00160F58" w:rsidRPr="0046645B" w:rsidRDefault="00105EB4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>pipetting gently to resuspend the cell pellet.</w:t>
      </w:r>
    </w:p>
    <w:p w14:paraId="672C3560" w14:textId="7AF5C5F1" w:rsidR="00160F58" w:rsidRDefault="00BD40EC" w:rsidP="00160F58">
      <w:pPr>
        <w:pStyle w:val="Narration"/>
        <w:numPr>
          <w:ilvl w:val="1"/>
          <w:numId w:val="3"/>
        </w:numPr>
      </w:pPr>
      <w:r>
        <w:t>Now, a</w:t>
      </w:r>
      <w:r w:rsidR="00160F58" w:rsidRPr="0046645B">
        <w:t xml:space="preserve">liquot 800 microliters of the resuspended cell suspension into cryogenic vials </w:t>
      </w:r>
      <w:r w:rsidR="00160F58" w:rsidRPr="0046645B">
        <w:rPr>
          <w:b/>
          <w:bCs/>
        </w:rPr>
        <w:t>[1]</w:t>
      </w:r>
      <w:r w:rsidR="00160F58" w:rsidRPr="0046645B">
        <w:t xml:space="preserve">. Add 100 microliters of dimethyl sulfoxide and 100 microliters of fetal bovine serum into each tube </w:t>
      </w:r>
      <w:r w:rsidR="00160F58" w:rsidRPr="0046645B">
        <w:rPr>
          <w:b/>
          <w:bCs/>
        </w:rPr>
        <w:t>[2]</w:t>
      </w:r>
      <w:r w:rsidR="00160F58" w:rsidRPr="0046645B">
        <w:t xml:space="preserve">, then gently pipette up and down to mix the contents before sealing the cryovials </w:t>
      </w:r>
      <w:r w:rsidR="00160F58" w:rsidRPr="0046645B">
        <w:rPr>
          <w:b/>
          <w:bCs/>
        </w:rPr>
        <w:t>[3]</w:t>
      </w:r>
      <w:r w:rsidR="00160F58" w:rsidRPr="0046645B">
        <w:t>.</w:t>
      </w:r>
    </w:p>
    <w:p w14:paraId="260882D0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lastRenderedPageBreak/>
        <w:t xml:space="preserve">Talent dispensing 800 microliters of </w:t>
      </w:r>
      <w:proofErr w:type="gramStart"/>
      <w:r w:rsidRPr="0046645B">
        <w:t>the cell</w:t>
      </w:r>
      <w:proofErr w:type="gramEnd"/>
      <w:r w:rsidRPr="0046645B">
        <w:t xml:space="preserve"> suspension into cryogenic vials.</w:t>
      </w:r>
    </w:p>
    <w:p w14:paraId="2F8F1E5C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adding 100 microliters of dimethyl sulfoxide and 100 microliters of fetal bovine serum to each vial.</w:t>
      </w:r>
    </w:p>
    <w:p w14:paraId="208C7D20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</w:t>
      </w:r>
      <w:proofErr w:type="gramStart"/>
      <w:r w:rsidRPr="0046645B">
        <w:t>mixing</w:t>
      </w:r>
      <w:proofErr w:type="gramEnd"/>
      <w:r w:rsidRPr="0046645B">
        <w:t xml:space="preserve"> the contents by gentle pipetting and sealing the cryovials.</w:t>
      </w:r>
    </w:p>
    <w:p w14:paraId="48A8F5F6" w14:textId="55F9D42E" w:rsidR="00160F58" w:rsidRDefault="00160F58" w:rsidP="00BD40EC">
      <w:pPr>
        <w:pStyle w:val="Narration"/>
        <w:numPr>
          <w:ilvl w:val="1"/>
          <w:numId w:val="3"/>
        </w:numPr>
      </w:pPr>
      <w:r w:rsidRPr="0046645B">
        <w:t xml:space="preserve">Transfer the sealed vials into a freezing container filled with 100 percent isopropyl alcohol </w:t>
      </w:r>
      <w:r w:rsidR="00BD40EC">
        <w:rPr>
          <w:b/>
          <w:bCs/>
        </w:rPr>
        <w:t xml:space="preserve">[1]. </w:t>
      </w:r>
      <w:r w:rsidR="00BD40EC">
        <w:t>P</w:t>
      </w:r>
      <w:r w:rsidRPr="0046645B">
        <w:t xml:space="preserve">lace it in a minus 80 degrees Celsius freezer for 24 hours to allow controlled cooling at approximately minus 1 degree Celsius per minute </w:t>
      </w:r>
      <w:r w:rsidRPr="0046645B">
        <w:rPr>
          <w:b/>
          <w:bCs/>
        </w:rPr>
        <w:t>[</w:t>
      </w:r>
      <w:r w:rsidR="00BD40EC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BD40EC" w:rsidRPr="00BD40EC">
        <w:t xml:space="preserve"> </w:t>
      </w:r>
      <w:r w:rsidR="00BD40EC">
        <w:t>The next</w:t>
      </w:r>
      <w:r w:rsidR="00BD40EC" w:rsidRPr="0046645B">
        <w:t xml:space="preserve"> day, move the cryovials to a liquid nitrogen tank for long-term storage </w:t>
      </w:r>
      <w:r w:rsidR="00BD40EC" w:rsidRPr="0046645B">
        <w:rPr>
          <w:b/>
          <w:bCs/>
        </w:rPr>
        <w:t>[</w:t>
      </w:r>
      <w:r w:rsidR="00BD40EC">
        <w:rPr>
          <w:b/>
          <w:bCs/>
        </w:rPr>
        <w:t>3</w:t>
      </w:r>
      <w:r w:rsidR="00BD40EC" w:rsidRPr="0046645B">
        <w:rPr>
          <w:b/>
          <w:bCs/>
        </w:rPr>
        <w:t>]</w:t>
      </w:r>
      <w:r w:rsidR="00BD40EC" w:rsidRPr="0046645B">
        <w:t>.</w:t>
      </w:r>
    </w:p>
    <w:p w14:paraId="04F63D96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cryovials into the freezing container</w:t>
      </w:r>
      <w:r w:rsidR="00BD40EC">
        <w:t>.</w:t>
      </w:r>
    </w:p>
    <w:p w14:paraId="14F0C732" w14:textId="4EC3D4A8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 xml:space="preserve">loading </w:t>
      </w:r>
      <w:r>
        <w:t>the cryovials</w:t>
      </w:r>
      <w:r w:rsidR="00160F58" w:rsidRPr="0046645B">
        <w:t xml:space="preserve"> into a minus 80 degrees Celsius freezer.</w:t>
      </w:r>
    </w:p>
    <w:p w14:paraId="1E62099F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transferring cryovials from the freezer into a liquid nitrogen tank using appropriate protective equipment.</w:t>
      </w:r>
    </w:p>
    <w:p w14:paraId="30632C4E" w14:textId="2C305A08" w:rsidR="00BD40EC" w:rsidRDefault="00003E48" w:rsidP="00BD40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03E48">
        <w:rPr>
          <w:rFonts w:cstheme="minorHAnsi"/>
          <w:b/>
          <w:bCs/>
        </w:rPr>
        <w:t>Thawing, Isolation, and Culture of Human Primary Granulosa Cells from Cryopreserved Follicular Fluid</w:t>
      </w:r>
    </w:p>
    <w:p w14:paraId="67A76DBF" w14:textId="77777777" w:rsidR="00BD40EC" w:rsidRDefault="00BD40EC" w:rsidP="00BD40E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46158766"/>
          <w:placeholder>
            <w:docPart w:val="99141189929748A5B7C06173132F479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64F8C0F" w14:textId="77777777" w:rsidR="00BD40EC" w:rsidRPr="0046645B" w:rsidRDefault="00BD40EC" w:rsidP="00BD40EC">
      <w:pPr>
        <w:pStyle w:val="ShotDescription"/>
        <w:ind w:left="360" w:firstLine="0"/>
      </w:pPr>
    </w:p>
    <w:p w14:paraId="3217E544" w14:textId="77777777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Thaw fetal bovine serum, L-glutamine, and penicillin-streptomycin in a 37 degrees Celsius bead or water bath </w:t>
      </w:r>
      <w:r w:rsidRPr="0046645B">
        <w:rPr>
          <w:b/>
          <w:bCs/>
        </w:rPr>
        <w:t>[1]</w:t>
      </w:r>
      <w:r w:rsidRPr="0046645B">
        <w:t>.</w:t>
      </w:r>
    </w:p>
    <w:p w14:paraId="59C326A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vials of fetal bovine serum, L-glutamine, and penicillin-streptomycin into a 37 degrees Celsius bead bath.</w:t>
      </w:r>
    </w:p>
    <w:p w14:paraId="2EAE1940" w14:textId="7623953C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In a </w:t>
      </w:r>
      <w:r w:rsidR="00BD40EC" w:rsidRPr="0046645B">
        <w:t>15-milliliter</w:t>
      </w:r>
      <w:r w:rsidRPr="0046645B">
        <w:t xml:space="preserve"> conical tube, prepare 4 milliliters of thaw media and 8 milliliters of resuspension media </w:t>
      </w:r>
      <w:r w:rsidRPr="0046645B">
        <w:rPr>
          <w:b/>
          <w:bCs/>
        </w:rPr>
        <w:t>[1]</w:t>
      </w:r>
      <w:r w:rsidRPr="0046645B">
        <w:t xml:space="preserve">. In a </w:t>
      </w:r>
      <w:r w:rsidR="00BD40EC" w:rsidRPr="0046645B">
        <w:t>50-milliliter</w:t>
      </w:r>
      <w:r w:rsidRPr="0046645B">
        <w:t xml:space="preserve"> conical tube, prepare up to 50 milliliters of culture media </w:t>
      </w:r>
      <w:r w:rsidR="00BD40EC">
        <w:rPr>
          <w:b/>
          <w:bCs/>
        </w:rPr>
        <w:t xml:space="preserve">[2] </w:t>
      </w:r>
      <w:r w:rsidRPr="0046645B">
        <w:t xml:space="preserve">and place it in a 37 degrees Celsius bead bath </w:t>
      </w:r>
      <w:r w:rsidRPr="0046645B">
        <w:rPr>
          <w:b/>
          <w:bCs/>
        </w:rPr>
        <w:t>[</w:t>
      </w:r>
      <w:r w:rsidR="00BD40EC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680B8483" w14:textId="6DA0ED4C" w:rsidR="00160F58" w:rsidRDefault="00BD40EC" w:rsidP="00160F58">
      <w:pPr>
        <w:pStyle w:val="ShotDescription"/>
        <w:numPr>
          <w:ilvl w:val="2"/>
          <w:numId w:val="3"/>
        </w:numPr>
      </w:pPr>
      <w:r>
        <w:t xml:space="preserve">Shot of labeled 15 mL vials with 4 mL Thaw media and 8 mL resuspension media. </w:t>
      </w:r>
    </w:p>
    <w:p w14:paraId="1893A0B4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preparing culture media in a </w:t>
      </w:r>
      <w:proofErr w:type="gramStart"/>
      <w:r w:rsidRPr="0046645B">
        <w:t>50 milliliter</w:t>
      </w:r>
      <w:proofErr w:type="gramEnd"/>
      <w:r w:rsidRPr="0046645B">
        <w:t xml:space="preserve"> conical tube</w:t>
      </w:r>
      <w:r w:rsidR="00BD40EC">
        <w:t>.</w:t>
      </w:r>
    </w:p>
    <w:p w14:paraId="1CE794BF" w14:textId="4BD06A3E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 xml:space="preserve">placing </w:t>
      </w:r>
      <w:r>
        <w:t>the culture media</w:t>
      </w:r>
      <w:r w:rsidR="00160F58" w:rsidRPr="0046645B">
        <w:t xml:space="preserve"> into a bead bath.</w:t>
      </w:r>
    </w:p>
    <w:p w14:paraId="7B42203A" w14:textId="73827C7B" w:rsidR="00160F58" w:rsidRDefault="00BD40EC" w:rsidP="00BD40EC">
      <w:pPr>
        <w:pStyle w:val="Narration"/>
        <w:numPr>
          <w:ilvl w:val="1"/>
          <w:numId w:val="3"/>
        </w:numPr>
      </w:pPr>
      <w:r>
        <w:t xml:space="preserve">Next, </w:t>
      </w:r>
      <w:r w:rsidR="00160F58" w:rsidRPr="0046645B">
        <w:t xml:space="preserve">thaw </w:t>
      </w:r>
      <w:r>
        <w:t xml:space="preserve">the frozen cryovials </w:t>
      </w:r>
      <w:r w:rsidR="00160F58" w:rsidRPr="0046645B">
        <w:t xml:space="preserve">in a 37 degrees Celsius bead bath for approximately 1 minute or until the pellet begins to loosen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Pr="00BD40EC">
        <w:t xml:space="preserve"> </w:t>
      </w:r>
      <w:r w:rsidRPr="0046645B">
        <w:t>Using a P1000</w:t>
      </w:r>
      <w:r>
        <w:t xml:space="preserve"> </w:t>
      </w:r>
      <w:r w:rsidRPr="00BD40EC">
        <w:rPr>
          <w:i/>
          <w:iCs/>
          <w:color w:val="EE0000"/>
        </w:rPr>
        <w:t>(P-</w:t>
      </w:r>
      <w:proofErr w:type="gramStart"/>
      <w:r w:rsidRPr="00BD40EC">
        <w:rPr>
          <w:i/>
          <w:iCs/>
          <w:color w:val="EE0000"/>
        </w:rPr>
        <w:t>One-Thousand</w:t>
      </w:r>
      <w:proofErr w:type="gramEnd"/>
      <w:r w:rsidRPr="00BD40EC">
        <w:rPr>
          <w:i/>
          <w:iCs/>
          <w:color w:val="EE0000"/>
        </w:rPr>
        <w:t>)</w:t>
      </w:r>
      <w:r w:rsidRPr="00BD40EC">
        <w:rPr>
          <w:color w:val="EE0000"/>
        </w:rPr>
        <w:t xml:space="preserve"> </w:t>
      </w:r>
      <w:r w:rsidRPr="0046645B">
        <w:t xml:space="preserve">pipette, transfer the entire contents of each cryovial into thaw media and gently resuspend </w:t>
      </w:r>
      <w:r w:rsidRPr="0046645B">
        <w:rPr>
          <w:b/>
          <w:bCs/>
        </w:rPr>
        <w:t>[</w:t>
      </w:r>
      <w:r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32DB3DCB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retrieving cryovials from liquid nitrogen and placing them in the bead bath.</w:t>
      </w:r>
    </w:p>
    <w:p w14:paraId="30C15F22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transferring cryovial contents to thaw media and gently pipetting to mix.</w:t>
      </w:r>
    </w:p>
    <w:p w14:paraId="056B7725" w14:textId="4F8FAA46" w:rsidR="00160F58" w:rsidRDefault="00BD40EC" w:rsidP="00BD40EC">
      <w:pPr>
        <w:pStyle w:val="Narration"/>
        <w:numPr>
          <w:ilvl w:val="1"/>
          <w:numId w:val="3"/>
        </w:numPr>
      </w:pPr>
      <w:r>
        <w:t>C</w:t>
      </w:r>
      <w:r w:rsidR="00160F58" w:rsidRPr="0046645B">
        <w:t xml:space="preserve">entrifuge the thawed cell suspension in thaw media at 400 </w:t>
      </w:r>
      <w:r w:rsidR="00160F58" w:rsidRPr="00BD40EC">
        <w:rPr>
          <w:i/>
          <w:iCs/>
        </w:rPr>
        <w:t>g</w:t>
      </w:r>
      <w:r w:rsidR="00160F58" w:rsidRPr="0046645B">
        <w:t xml:space="preserve"> for 10 minutes at 4 degrees Celsius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Pr="00BD40EC">
        <w:t xml:space="preserve"> </w:t>
      </w:r>
      <w:r>
        <w:t>Then a</w:t>
      </w:r>
      <w:r w:rsidRPr="0046645B">
        <w:t xml:space="preserve">spirate the supernatant, leaving only the cell pellet in the </w:t>
      </w:r>
      <w:proofErr w:type="gramStart"/>
      <w:r w:rsidRPr="0046645B">
        <w:t>15 milliliter</w:t>
      </w:r>
      <w:proofErr w:type="gramEnd"/>
      <w:r w:rsidRPr="0046645B">
        <w:t xml:space="preserve"> conical tube </w:t>
      </w:r>
      <w:r w:rsidRPr="0046645B">
        <w:rPr>
          <w:b/>
          <w:bCs/>
        </w:rPr>
        <w:t>[</w:t>
      </w:r>
      <w:r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Pr="00BD40EC">
        <w:t xml:space="preserve"> </w:t>
      </w:r>
      <w:r>
        <w:t>Now a</w:t>
      </w:r>
      <w:r w:rsidRPr="0046645B">
        <w:t xml:space="preserve">dd 4 milliliters of resuspension media to the pellet and </w:t>
      </w:r>
      <w:r w:rsidRPr="0046645B">
        <w:lastRenderedPageBreak/>
        <w:t xml:space="preserve">vigorously pipette to ensure complete resuspension without clumps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6C6671D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loading the tubes into the centrifuge and starting the spin.</w:t>
      </w:r>
    </w:p>
    <w:p w14:paraId="1DF7F2D5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carefully aspirating the supernatant, leaving the pellet at the bottom.</w:t>
      </w:r>
    </w:p>
    <w:p w14:paraId="3E983AF0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adding resuspension media and pipetting vigorously.</w:t>
      </w:r>
    </w:p>
    <w:p w14:paraId="7119CE0B" w14:textId="05B85096" w:rsidR="00160F58" w:rsidRDefault="00BD40EC" w:rsidP="00BD40EC">
      <w:pPr>
        <w:pStyle w:val="Narration"/>
        <w:numPr>
          <w:ilvl w:val="1"/>
          <w:numId w:val="3"/>
        </w:numPr>
      </w:pPr>
      <w:r>
        <w:t xml:space="preserve">Next, gently pipette 1 part </w:t>
      </w:r>
      <w:r w:rsidR="00160F58" w:rsidRPr="0046645B">
        <w:t xml:space="preserve">density gradient medium at the bottom of </w:t>
      </w:r>
      <w:proofErr w:type="gramStart"/>
      <w:r>
        <w:t xml:space="preserve">a </w:t>
      </w:r>
      <w:r w:rsidR="00160F58" w:rsidRPr="0046645B">
        <w:t xml:space="preserve"> tube</w:t>
      </w:r>
      <w:proofErr w:type="gramEnd"/>
      <w:r>
        <w:t xml:space="preserve"> containing the cell suspension, releasing</w:t>
      </w:r>
      <w:r w:rsidR="00160F58" w:rsidRPr="0046645B">
        <w:t xml:space="preserve"> slowly to form a clear layer </w:t>
      </w:r>
      <w:r w:rsidR="00160F58" w:rsidRPr="0046645B">
        <w:rPr>
          <w:b/>
          <w:bCs/>
        </w:rPr>
        <w:t>[1</w:t>
      </w:r>
      <w:r>
        <w:rPr>
          <w:b/>
          <w:bCs/>
        </w:rPr>
        <w:t>-TXT</w:t>
      </w:r>
      <w:r w:rsidR="00160F58" w:rsidRPr="0046645B">
        <w:rPr>
          <w:b/>
          <w:bCs/>
        </w:rPr>
        <w:t>]</w:t>
      </w:r>
      <w:r w:rsidR="00160F58" w:rsidRPr="0046645B">
        <w:t xml:space="preserve">. Then, add </w:t>
      </w:r>
      <w:r>
        <w:t>DPBS</w:t>
      </w:r>
      <w:r w:rsidR="00160F58" w:rsidRPr="0046645B">
        <w:t xml:space="preserve"> gently to maintain layering </w:t>
      </w:r>
      <w:r w:rsidR="00160F58" w:rsidRPr="0046645B">
        <w:rPr>
          <w:b/>
          <w:bCs/>
        </w:rPr>
        <w:t>[2]</w:t>
      </w:r>
      <w:r w:rsidR="00160F58" w:rsidRPr="0046645B">
        <w:t>.</w:t>
      </w:r>
      <w:r w:rsidRPr="00BD40EC">
        <w:t xml:space="preserve"> </w:t>
      </w:r>
      <w:r w:rsidRPr="0046645B">
        <w:t>Centrifuge the tube at 850</w:t>
      </w:r>
      <w:r w:rsidRPr="00BD40EC">
        <w:rPr>
          <w:i/>
          <w:iCs/>
        </w:rPr>
        <w:t xml:space="preserve"> g</w:t>
      </w:r>
      <w:r w:rsidRPr="0046645B">
        <w:t xml:space="preserve"> for 10 minutes at 4 degrees Celsius to activate the density gradient medium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602796E" w14:textId="3744B5D8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adding density gradient mediu</w:t>
      </w:r>
      <w:r w:rsidR="00BD40EC">
        <w:t>m into a tube containing 4 mL suspension</w:t>
      </w:r>
      <w:r w:rsidRPr="0046645B">
        <w:t>.</w:t>
      </w:r>
      <w:r w:rsidR="00BD40EC">
        <w:t xml:space="preserve"> </w:t>
      </w:r>
      <w:r w:rsidR="00BD40EC">
        <w:rPr>
          <w:b/>
          <w:bCs/>
        </w:rPr>
        <w:t>TXT: Use 4 mL cell suspension</w:t>
      </w:r>
    </w:p>
    <w:p w14:paraId="27F9272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gently adding Dulbecco's phosphate-buffered saline to the tube without disturbing the layers.</w:t>
      </w:r>
    </w:p>
    <w:p w14:paraId="09CFBCE1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prepared tube into the centrifuge and initiating the spin.</w:t>
      </w:r>
    </w:p>
    <w:p w14:paraId="018DB917" w14:textId="63246C2C" w:rsidR="00160F58" w:rsidRDefault="00160F58" w:rsidP="00160F58">
      <w:pPr>
        <w:pStyle w:val="Narration"/>
        <w:numPr>
          <w:ilvl w:val="1"/>
          <w:numId w:val="3"/>
        </w:numPr>
      </w:pPr>
      <w:r w:rsidRPr="0046645B">
        <w:t>After centrifugation, identify the top layer as the granulosa cell layer and the bottom layer as primarily red blood cells</w:t>
      </w:r>
      <w:r w:rsidR="00BD40EC">
        <w:t xml:space="preserve"> </w:t>
      </w:r>
      <w:r w:rsidR="00BD40EC">
        <w:rPr>
          <w:b/>
          <w:bCs/>
        </w:rPr>
        <w:t>[1]</w:t>
      </w:r>
      <w:r w:rsidRPr="0046645B">
        <w:t xml:space="preserve">. Using a P1000 pipette, gently remove the top layer of cells </w:t>
      </w:r>
      <w:r w:rsidRPr="0046645B">
        <w:rPr>
          <w:b/>
          <w:bCs/>
        </w:rPr>
        <w:t>[</w:t>
      </w:r>
      <w:r w:rsidR="00C21A4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 xml:space="preserve"> and resuspend them in the remaining 4 milliliters of resuspension media </w:t>
      </w:r>
      <w:r w:rsidRPr="0046645B">
        <w:rPr>
          <w:b/>
          <w:bCs/>
        </w:rPr>
        <w:t>[</w:t>
      </w:r>
      <w:r w:rsidR="00C21A42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2A86100" w14:textId="25AF95F7" w:rsidR="00BD40EC" w:rsidRDefault="00BD40EC" w:rsidP="00160F58">
      <w:pPr>
        <w:pStyle w:val="ShotDescription"/>
        <w:numPr>
          <w:ilvl w:val="2"/>
          <w:numId w:val="3"/>
        </w:numPr>
      </w:pPr>
      <w:r>
        <w:t>Shot of the separated layers post centrifugation.</w:t>
      </w:r>
    </w:p>
    <w:p w14:paraId="3502676C" w14:textId="5EC26282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carefully removing the top granulosa cell layer with a</w:t>
      </w:r>
      <w:r w:rsidR="00BD40EC">
        <w:t xml:space="preserve"> P1000</w:t>
      </w:r>
      <w:r w:rsidRPr="0046645B">
        <w:t xml:space="preserve"> pipette.</w:t>
      </w:r>
    </w:p>
    <w:p w14:paraId="3846595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resuspending the granulosa cells in resuspension media.</w:t>
      </w:r>
    </w:p>
    <w:p w14:paraId="7DDDA83E" w14:textId="6C843479" w:rsidR="00160F58" w:rsidRDefault="00BD40EC" w:rsidP="00BD40EC">
      <w:pPr>
        <w:pStyle w:val="Narration"/>
        <w:numPr>
          <w:ilvl w:val="1"/>
          <w:numId w:val="3"/>
        </w:numPr>
      </w:pPr>
      <w:r>
        <w:t>Now, combine</w:t>
      </w:r>
      <w:r w:rsidR="00160F58" w:rsidRPr="0046645B">
        <w:t xml:space="preserve"> 10 microliters of the resuspended cells with 10 microliters of Trypan Blue solution in a 0.5 microliter microcentrifuge tube </w:t>
      </w:r>
      <w:r w:rsidR="00160F58" w:rsidRPr="0046645B">
        <w:rPr>
          <w:b/>
          <w:bCs/>
        </w:rPr>
        <w:t>[1]</w:t>
      </w:r>
      <w:r w:rsidR="00160F58" w:rsidRPr="0046645B">
        <w:t xml:space="preserve">. Pipette 10 microliters of this mixture onto a hemocytometer for cell counting </w:t>
      </w:r>
      <w:r w:rsidR="00160F58" w:rsidRPr="0046645B">
        <w:rPr>
          <w:b/>
          <w:bCs/>
        </w:rPr>
        <w:t>[2</w:t>
      </w:r>
      <w:r>
        <w:rPr>
          <w:b/>
          <w:bCs/>
        </w:rPr>
        <w:t>-TXT</w:t>
      </w:r>
      <w:r w:rsidR="00160F58" w:rsidRPr="0046645B">
        <w:rPr>
          <w:b/>
          <w:bCs/>
        </w:rPr>
        <w:t>]</w:t>
      </w:r>
      <w:r w:rsidR="00160F58" w:rsidRPr="0046645B">
        <w:t>.</w:t>
      </w:r>
      <w:r w:rsidRPr="00BD40EC">
        <w:t xml:space="preserve"> </w:t>
      </w:r>
      <w:r>
        <w:t>Then ce</w:t>
      </w:r>
      <w:r w:rsidRPr="0046645B">
        <w:t xml:space="preserve">ntrifuge the cell suspension at 380 </w:t>
      </w:r>
      <w:r w:rsidRPr="00BD40EC">
        <w:rPr>
          <w:i/>
          <w:iCs/>
        </w:rPr>
        <w:t>g</w:t>
      </w:r>
      <w:r w:rsidRPr="0046645B">
        <w:t xml:space="preserve"> for 5 minutes at room temperature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3B8C4803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mixing cell suspension and Trypan Blue solution in a microcentrifuge tube.</w:t>
      </w:r>
    </w:p>
    <w:p w14:paraId="0FB36DBD" w14:textId="31C059F6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loading the hemocytometer with the stained sample.</w:t>
      </w:r>
      <w:r w:rsidR="00BD40EC">
        <w:t xml:space="preserve"> </w:t>
      </w:r>
      <w:r w:rsidR="00BD40EC">
        <w:rPr>
          <w:b/>
          <w:bCs/>
        </w:rPr>
        <w:t>TXT: Count cells to determine total cell numbers and calculate required media volume</w:t>
      </w:r>
    </w:p>
    <w:p w14:paraId="30395C3D" w14:textId="165E1439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tube with cell suspension into the centrifuge.</w:t>
      </w:r>
      <w:r w:rsidR="00BD40EC">
        <w:t xml:space="preserve"> </w:t>
      </w:r>
    </w:p>
    <w:p w14:paraId="0E54A374" w14:textId="3B4810B4" w:rsidR="00160F58" w:rsidRPr="0046645B" w:rsidRDefault="00BD40EC" w:rsidP="00BD40EC">
      <w:pPr>
        <w:pStyle w:val="ShotDescription"/>
        <w:ind w:firstLine="0"/>
      </w:pPr>
      <w:r>
        <w:t xml:space="preserve"> </w:t>
      </w:r>
    </w:p>
    <w:p w14:paraId="600F5036" w14:textId="6FF57BA6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spirate the supernatant from the centrifuged cell suspension, leaving behind the cell pellet </w:t>
      </w:r>
      <w:r w:rsidRPr="0046645B">
        <w:rPr>
          <w:b/>
          <w:bCs/>
        </w:rPr>
        <w:t>[1]</w:t>
      </w:r>
      <w:r w:rsidRPr="0046645B">
        <w:t xml:space="preserve">. </w:t>
      </w:r>
      <w:r w:rsidR="00BD40EC">
        <w:t>Then a</w:t>
      </w:r>
      <w:r w:rsidRPr="0046645B">
        <w:t xml:space="preserve">dd the required volume of warmed culture media </w:t>
      </w:r>
      <w:r w:rsidR="00BD40EC">
        <w:rPr>
          <w:b/>
          <w:bCs/>
        </w:rPr>
        <w:t xml:space="preserve">[2] </w:t>
      </w:r>
      <w:r w:rsidRPr="0046645B">
        <w:t xml:space="preserve">and resuspend the pellet thoroughly </w:t>
      </w:r>
      <w:r w:rsidRPr="0046645B">
        <w:rPr>
          <w:b/>
          <w:bCs/>
        </w:rPr>
        <w:t>[</w:t>
      </w:r>
      <w:r w:rsidR="00BD40EC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468514DD" w14:textId="7FCBFEAD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aspirating supernatant from the </w:t>
      </w:r>
      <w:r w:rsidR="00BD40EC" w:rsidRPr="0046645B">
        <w:t>15-milliliter</w:t>
      </w:r>
      <w:r w:rsidRPr="0046645B">
        <w:t xml:space="preserve"> conical tube.</w:t>
      </w:r>
    </w:p>
    <w:p w14:paraId="7721CA89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adding warmed culture media</w:t>
      </w:r>
      <w:r w:rsidR="00BD40EC">
        <w:t>.</w:t>
      </w:r>
    </w:p>
    <w:p w14:paraId="7A7E35AD" w14:textId="5F107D43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lastRenderedPageBreak/>
        <w:t>Talent pipetting the suspension up and down</w:t>
      </w:r>
      <w:r w:rsidR="00160F58" w:rsidRPr="0046645B">
        <w:t xml:space="preserve"> to fully resuspend cells.</w:t>
      </w:r>
    </w:p>
    <w:p w14:paraId="56DE346B" w14:textId="64C19677" w:rsidR="00160F58" w:rsidRDefault="00160F58" w:rsidP="00BD40EC">
      <w:pPr>
        <w:pStyle w:val="Narration"/>
        <w:numPr>
          <w:ilvl w:val="1"/>
          <w:numId w:val="3"/>
        </w:numPr>
      </w:pPr>
      <w:r w:rsidRPr="0046645B">
        <w:t xml:space="preserve">Plate the cells at the desired seeding density </w:t>
      </w:r>
      <w:r w:rsidR="00BD40EC">
        <w:t>and incubate</w:t>
      </w:r>
      <w:r w:rsidRPr="0046645B">
        <w:t xml:space="preserve"> </w:t>
      </w:r>
      <w:r w:rsidRPr="0046645B">
        <w:rPr>
          <w:b/>
          <w:bCs/>
        </w:rPr>
        <w:t>[1</w:t>
      </w:r>
      <w:r w:rsidR="00BD40EC">
        <w:rPr>
          <w:b/>
          <w:bCs/>
        </w:rPr>
        <w:t>-TXT</w:t>
      </w:r>
      <w:r w:rsidRPr="0046645B">
        <w:rPr>
          <w:b/>
          <w:bCs/>
        </w:rPr>
        <w:t>]</w:t>
      </w:r>
      <w:r w:rsidRPr="0046645B">
        <w:t>.</w:t>
      </w:r>
      <w:r w:rsidR="00BD40EC" w:rsidRPr="00BD40EC">
        <w:t xml:space="preserve"> </w:t>
      </w:r>
      <w:r w:rsidR="00BD40EC" w:rsidRPr="0046645B">
        <w:t xml:space="preserve">Rinse the cells with warmed </w:t>
      </w:r>
      <w:r w:rsidR="00BD40EC">
        <w:t>DPBS</w:t>
      </w:r>
      <w:r w:rsidR="00BD40EC" w:rsidRPr="0046645B">
        <w:t xml:space="preserve"> and replace the media every 2 days </w:t>
      </w:r>
      <w:r w:rsidR="00BD40EC" w:rsidRPr="0046645B">
        <w:rPr>
          <w:b/>
          <w:bCs/>
        </w:rPr>
        <w:t>[</w:t>
      </w:r>
      <w:r w:rsidR="00BD40EC">
        <w:rPr>
          <w:b/>
          <w:bCs/>
        </w:rPr>
        <w:t>2</w:t>
      </w:r>
      <w:r w:rsidR="00BD40EC" w:rsidRPr="0046645B">
        <w:rPr>
          <w:b/>
          <w:bCs/>
        </w:rPr>
        <w:t>]</w:t>
      </w:r>
      <w:r w:rsidR="00BD40EC" w:rsidRPr="0046645B">
        <w:t>.</w:t>
      </w:r>
    </w:p>
    <w:p w14:paraId="258DCF67" w14:textId="1D303160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ting cells into culture wells.</w:t>
      </w:r>
      <w:r w:rsidR="00BD40EC">
        <w:t xml:space="preserve"> </w:t>
      </w:r>
      <w:r w:rsidR="00BD40EC">
        <w:rPr>
          <w:b/>
          <w:bCs/>
        </w:rPr>
        <w:t>TXT: Incubation: 37 °C</w:t>
      </w:r>
    </w:p>
    <w:p w14:paraId="458BEB17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rinsing culture wells with warmed Dulbecco's phosphate-buffered saline and replacing the medium.</w:t>
      </w:r>
    </w:p>
    <w:p w14:paraId="6F1EA595" w14:textId="47828204" w:rsidR="00BD40EC" w:rsidRDefault="008C11A2" w:rsidP="00BD40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C11A2">
        <w:rPr>
          <w:rFonts w:cstheme="minorHAnsi"/>
          <w:b/>
          <w:bCs/>
        </w:rPr>
        <w:t>Collection and Processing of Human Follicular Fluid from Dominant Ovaries</w:t>
      </w:r>
    </w:p>
    <w:p w14:paraId="05C3347A" w14:textId="77777777" w:rsidR="00BD40EC" w:rsidRDefault="00BD40EC" w:rsidP="00BD40E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73301906"/>
          <w:placeholder>
            <w:docPart w:val="9C0DC76FEF374D968060AB31FA5D023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6360E7" w14:textId="77777777" w:rsidR="00BD40EC" w:rsidRPr="0046645B" w:rsidRDefault="00BD40EC" w:rsidP="00BD40EC">
      <w:pPr>
        <w:pStyle w:val="ShotDescription"/>
        <w:ind w:left="360" w:firstLine="0"/>
      </w:pPr>
    </w:p>
    <w:p w14:paraId="23C6A4AE" w14:textId="22F074DB" w:rsidR="00160F58" w:rsidRDefault="00160F58" w:rsidP="00160F58">
      <w:pPr>
        <w:pStyle w:val="Narration"/>
        <w:numPr>
          <w:ilvl w:val="1"/>
          <w:numId w:val="3"/>
        </w:numPr>
      </w:pPr>
      <w:r w:rsidRPr="009F4DD4">
        <w:t>Mount</w:t>
      </w:r>
      <w:r w:rsidRPr="0046645B">
        <w:t xml:space="preserve"> a </w:t>
      </w:r>
      <w:r w:rsidR="009F4DD4" w:rsidRPr="0046645B">
        <w:t>17-gauge</w:t>
      </w:r>
      <w:r w:rsidRPr="0046645B">
        <w:t xml:space="preserve"> stainless steel needle onto a transvaginal ultrasound probe </w:t>
      </w:r>
      <w:r w:rsidRPr="0046645B">
        <w:rPr>
          <w:b/>
          <w:bCs/>
        </w:rPr>
        <w:t>[1]</w:t>
      </w:r>
      <w:r w:rsidRPr="0046645B">
        <w:t xml:space="preserve">. Connect the needle to a vacuum regulator using hydrophobic tubing </w:t>
      </w:r>
      <w:r w:rsidR="009F4DD4">
        <w:rPr>
          <w:b/>
          <w:bCs/>
        </w:rPr>
        <w:t xml:space="preserve">[2-TXT]. </w:t>
      </w:r>
      <w:r w:rsidRPr="0046645B">
        <w:t xml:space="preserve"> </w:t>
      </w:r>
    </w:p>
    <w:p w14:paraId="16A85A17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attaching the </w:t>
      </w:r>
      <w:proofErr w:type="gramStart"/>
      <w:r w:rsidRPr="0046645B">
        <w:t>17 gauge</w:t>
      </w:r>
      <w:proofErr w:type="gramEnd"/>
      <w:r w:rsidRPr="0046645B">
        <w:t xml:space="preserve"> needle to the ultrasound probe.</w:t>
      </w:r>
    </w:p>
    <w:p w14:paraId="4B5C9AD8" w14:textId="57B0566D" w:rsidR="009F4DD4" w:rsidRDefault="00160F58" w:rsidP="00160F58">
      <w:pPr>
        <w:pStyle w:val="ShotDescription"/>
        <w:numPr>
          <w:ilvl w:val="2"/>
          <w:numId w:val="3"/>
        </w:numPr>
      </w:pPr>
      <w:r w:rsidRPr="0046645B">
        <w:t>Talent connecting hydrophobic tubing to the needle</w:t>
      </w:r>
      <w:r w:rsidR="009F4DD4">
        <w:t xml:space="preserve">. </w:t>
      </w:r>
      <w:r w:rsidR="009F4DD4">
        <w:rPr>
          <w:b/>
          <w:bCs/>
        </w:rPr>
        <w:t xml:space="preserve">TXT: Set suction pressure between - </w:t>
      </w:r>
      <w:r w:rsidR="009F4DD4" w:rsidRPr="009F4DD4">
        <w:rPr>
          <w:b/>
          <w:bCs/>
        </w:rPr>
        <w:t>120 mmHg and -130 mmHg</w:t>
      </w:r>
    </w:p>
    <w:p w14:paraId="121461F0" w14:textId="508FCA26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spirate two large antral follicles under continuous ultrasound guidance at minus 120 millimeters of mercury </w:t>
      </w:r>
      <w:r w:rsidR="009F4DD4">
        <w:rPr>
          <w:b/>
          <w:bCs/>
        </w:rPr>
        <w:t xml:space="preserve">[1]. </w:t>
      </w:r>
      <w:r w:rsidRPr="0046645B">
        <w:t xml:space="preserve"> </w:t>
      </w:r>
      <w:r w:rsidR="009F4DD4">
        <w:t>T</w:t>
      </w:r>
      <w:r w:rsidRPr="0046645B">
        <w:t xml:space="preserve">erminate the aspiration once full collapse of each follicle is visualized on the ultrasound </w:t>
      </w:r>
      <w:r w:rsidRPr="0046645B">
        <w:rPr>
          <w:b/>
          <w:bCs/>
        </w:rPr>
        <w:t>[</w:t>
      </w:r>
      <w:r w:rsidR="008C11A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8C11A2" w:rsidRPr="008C11A2">
        <w:t xml:space="preserve"> </w:t>
      </w:r>
      <w:r w:rsidR="008C11A2" w:rsidRPr="0046645B">
        <w:t xml:space="preserve">Repeat the aspiration process for the opposite ovary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3</w:t>
      </w:r>
      <w:r w:rsidR="008C11A2" w:rsidRPr="0046645B">
        <w:rPr>
          <w:b/>
          <w:bCs/>
        </w:rPr>
        <w:t>]</w:t>
      </w:r>
      <w:r w:rsidR="008C11A2" w:rsidRPr="0046645B">
        <w:t>.</w:t>
      </w:r>
      <w:r w:rsidR="009F4DD4">
        <w:br/>
      </w:r>
      <w:r w:rsidR="008C11A2" w:rsidRPr="008C11A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8C11A2" w:rsidRPr="008C11A2">
        <w:rPr>
          <w:color w:val="000000" w:themeColor="text1"/>
          <w:highlight w:val="yellow"/>
        </w:rPr>
        <w:t>labeled</w:t>
      </w:r>
      <w:proofErr w:type="spellEnd"/>
      <w:r w:rsidR="008C11A2" w:rsidRPr="008C11A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8C11A2" w:rsidRPr="008C11A2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8C11A2" w:rsidRPr="008C11A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82258</w:t>
        </w:r>
      </w:hyperlink>
    </w:p>
    <w:p w14:paraId="32FDFF6B" w14:textId="4A06D745" w:rsidR="00160F58" w:rsidRDefault="009F4DD4" w:rsidP="00160F58">
      <w:pPr>
        <w:pStyle w:val="ShotDescription"/>
        <w:numPr>
          <w:ilvl w:val="2"/>
          <w:numId w:val="3"/>
        </w:numPr>
      </w:pPr>
      <w:r w:rsidRPr="009F4DD4">
        <w:rPr>
          <w:highlight w:val="yellow"/>
        </w:rPr>
        <w:t>SCREEN</w:t>
      </w:r>
      <w:r>
        <w:t xml:space="preserve">: </w:t>
      </w:r>
      <w:r w:rsidR="00160F58" w:rsidRPr="0046645B">
        <w:t>Talent performing aspiration of follicles under ultrasound guidance.</w:t>
      </w:r>
    </w:p>
    <w:p w14:paraId="553C6D6F" w14:textId="1AEA74F7" w:rsidR="00160F58" w:rsidRDefault="009F4DD4" w:rsidP="008C11A2">
      <w:pPr>
        <w:pStyle w:val="ShotDescription"/>
        <w:numPr>
          <w:ilvl w:val="2"/>
          <w:numId w:val="3"/>
        </w:numPr>
      </w:pPr>
      <w:r w:rsidRPr="009F4DD4">
        <w:rPr>
          <w:highlight w:val="yellow"/>
        </w:rPr>
        <w:t>SCREEN</w:t>
      </w:r>
      <w:r>
        <w:t xml:space="preserve">: Fully collapsed follicle is seen. </w:t>
      </w:r>
    </w:p>
    <w:p w14:paraId="0A3F12B2" w14:textId="587B2F97" w:rsidR="00160F58" w:rsidRPr="0046645B" w:rsidRDefault="008C11A2" w:rsidP="00160F58">
      <w:pPr>
        <w:pStyle w:val="ShotDescription"/>
        <w:numPr>
          <w:ilvl w:val="2"/>
          <w:numId w:val="3"/>
        </w:numPr>
      </w:pPr>
      <w:r w:rsidRPr="009F4DD4">
        <w:rPr>
          <w:highlight w:val="yellow"/>
        </w:rPr>
        <w:t>SCREEN</w:t>
      </w:r>
      <w:r>
        <w:t xml:space="preserve">: </w:t>
      </w:r>
      <w:r w:rsidR="00160F58" w:rsidRPr="0046645B">
        <w:t>Talent aspirating dominant follicles from the second ovary</w:t>
      </w:r>
      <w:r>
        <w:t xml:space="preserve">. </w:t>
      </w:r>
    </w:p>
    <w:p w14:paraId="30BCE233" w14:textId="68939803" w:rsidR="00160F58" w:rsidRDefault="00160F58" w:rsidP="008C11A2">
      <w:pPr>
        <w:pStyle w:val="Narration"/>
        <w:numPr>
          <w:ilvl w:val="1"/>
          <w:numId w:val="3"/>
        </w:numPr>
      </w:pPr>
      <w:r w:rsidRPr="0046645B">
        <w:t xml:space="preserve">Collect the follicular fluid from each ovary into </w:t>
      </w:r>
      <w:r w:rsidR="008C11A2" w:rsidRPr="0046645B">
        <w:t>separate</w:t>
      </w:r>
      <w:r w:rsidR="008C11A2">
        <w:t>, pre-filled</w:t>
      </w:r>
      <w:r w:rsidRPr="0046645B">
        <w:t xml:space="preserve"> 5 milliliter round-bottom tubes </w:t>
      </w:r>
      <w:r w:rsidRPr="0046645B">
        <w:rPr>
          <w:b/>
          <w:bCs/>
        </w:rPr>
        <w:t>[1</w:t>
      </w:r>
      <w:r w:rsidR="008C11A2">
        <w:rPr>
          <w:b/>
          <w:bCs/>
        </w:rPr>
        <w:t>-TXT</w:t>
      </w:r>
      <w:r w:rsidRPr="0046645B">
        <w:rPr>
          <w:b/>
          <w:bCs/>
        </w:rPr>
        <w:t>]</w:t>
      </w:r>
      <w:r w:rsidRPr="0046645B">
        <w:t>.</w:t>
      </w:r>
      <w:r w:rsidR="008C11A2" w:rsidRPr="008C11A2">
        <w:t xml:space="preserve"> </w:t>
      </w:r>
      <w:r w:rsidR="008C11A2" w:rsidRPr="0046645B">
        <w:t>After oocyte retrieval, pour the follicular fluid into a 100-millimeter Petri dish</w:t>
      </w:r>
      <w:r w:rsidR="008C11A2">
        <w:t xml:space="preserve"> </w:t>
      </w:r>
      <w:r w:rsidR="008C11A2">
        <w:rPr>
          <w:b/>
          <w:bCs/>
        </w:rPr>
        <w:t>[2]</w:t>
      </w:r>
      <w:r w:rsidR="008C11A2" w:rsidRPr="0046645B">
        <w:t xml:space="preserve"> to identify and separate the cumulus-oocyte complexe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3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593E8675" w14:textId="62167476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collecting follicular fluid into labeled tubes containing heparin and placing them in a warming block.</w:t>
      </w:r>
      <w:r w:rsidR="008C11A2">
        <w:t xml:space="preserve"> </w:t>
      </w:r>
      <w:r w:rsidR="008C11A2">
        <w:rPr>
          <w:b/>
          <w:bCs/>
        </w:rPr>
        <w:t xml:space="preserve">TXT: Prefill tubes with </w:t>
      </w:r>
      <w:r w:rsidR="008C11A2" w:rsidRPr="008C11A2">
        <w:rPr>
          <w:b/>
          <w:bCs/>
        </w:rPr>
        <w:t>1 mL of 5 IU/mL heparin</w:t>
      </w:r>
      <w:r w:rsidR="008C11A2">
        <w:rPr>
          <w:b/>
          <w:bCs/>
        </w:rPr>
        <w:t>; Maintain sample at 37 °C</w:t>
      </w:r>
    </w:p>
    <w:p w14:paraId="41829D3C" w14:textId="77777777" w:rsidR="008C11A2" w:rsidRDefault="00160F58" w:rsidP="00160F58">
      <w:pPr>
        <w:pStyle w:val="ShotDescription"/>
        <w:numPr>
          <w:ilvl w:val="2"/>
          <w:numId w:val="3"/>
        </w:numPr>
      </w:pPr>
      <w:r w:rsidRPr="0046645B">
        <w:t>Talent pouring follicular fluid into a Petri dish</w:t>
      </w:r>
      <w:r w:rsidR="008C11A2">
        <w:t>.</w:t>
      </w:r>
    </w:p>
    <w:p w14:paraId="2EDCB8D0" w14:textId="6D7F5FC8" w:rsidR="00160F58" w:rsidRPr="0046645B" w:rsidRDefault="008C11A2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>isolating cumulus-oocyte complexes.</w:t>
      </w:r>
    </w:p>
    <w:p w14:paraId="64AAC4F9" w14:textId="4AE2EA29" w:rsidR="00160F58" w:rsidRDefault="00160F58" w:rsidP="008C11A2">
      <w:pPr>
        <w:pStyle w:val="Narration"/>
        <w:numPr>
          <w:ilvl w:val="1"/>
          <w:numId w:val="3"/>
        </w:numPr>
      </w:pPr>
      <w:r w:rsidRPr="0046645B">
        <w:t>Transfer the remaining follicular fluid into 15</w:t>
      </w:r>
      <w:r w:rsidR="008C11A2">
        <w:t>-</w:t>
      </w:r>
      <w:r w:rsidRPr="0046645B">
        <w:t xml:space="preserve">milliliter conical tubes </w:t>
      </w:r>
      <w:proofErr w:type="spellStart"/>
      <w:r w:rsidRPr="0046645B">
        <w:t>labeled</w:t>
      </w:r>
      <w:proofErr w:type="spellEnd"/>
      <w:r w:rsidRPr="0046645B">
        <w:t xml:space="preserve"> according to the ovary of origin </w:t>
      </w:r>
      <w:r w:rsidRPr="0046645B">
        <w:rPr>
          <w:b/>
          <w:bCs/>
        </w:rPr>
        <w:t>[1]</w:t>
      </w:r>
      <w:r w:rsidRPr="0046645B">
        <w:t>.</w:t>
      </w:r>
      <w:r w:rsidR="008C11A2" w:rsidRPr="008C11A2">
        <w:t xml:space="preserve"> </w:t>
      </w:r>
      <w:r w:rsidR="008C11A2" w:rsidRPr="0046645B">
        <w:t xml:space="preserve">Place the </w:t>
      </w:r>
      <w:proofErr w:type="spellStart"/>
      <w:r w:rsidR="008C11A2" w:rsidRPr="0046645B">
        <w:t>labeled</w:t>
      </w:r>
      <w:proofErr w:type="spellEnd"/>
      <w:r w:rsidR="008C11A2" w:rsidRPr="0046645B">
        <w:t xml:space="preserve"> tubes into an ice box and store at 4 degrees Celsius until collected by the research team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>
        <w:rPr>
          <w:b/>
          <w:bCs/>
        </w:rPr>
        <w:t>-TXT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06537441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lastRenderedPageBreak/>
        <w:t>Talent transferring remaining fluid into labeled tubes for right and left ovaries.</w:t>
      </w:r>
    </w:p>
    <w:p w14:paraId="6732E482" w14:textId="7F01DA76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ubes into an ice box for cold storage.</w:t>
      </w:r>
      <w:r w:rsidR="008C11A2">
        <w:t xml:space="preserve"> </w:t>
      </w:r>
      <w:r w:rsidR="008C11A2">
        <w:rPr>
          <w:b/>
          <w:bCs/>
        </w:rPr>
        <w:t>TXT: Ensure samples are picked within 1 - 2 h of collection</w:t>
      </w:r>
    </w:p>
    <w:p w14:paraId="327CA4F4" w14:textId="7EEEC541" w:rsidR="00160F58" w:rsidRDefault="00160F58" w:rsidP="008C11A2">
      <w:pPr>
        <w:pStyle w:val="Narration"/>
        <w:numPr>
          <w:ilvl w:val="1"/>
          <w:numId w:val="3"/>
        </w:numPr>
      </w:pPr>
      <w:r w:rsidRPr="0046645B">
        <w:t>Once collected, centrifuge the samples at 380</w:t>
      </w:r>
      <w:r w:rsidRPr="008C11A2">
        <w:rPr>
          <w:i/>
          <w:iCs/>
        </w:rPr>
        <w:t xml:space="preserve"> g</w:t>
      </w:r>
      <w:r w:rsidRPr="0046645B">
        <w:t xml:space="preserve"> for 10 minutes at 4 degrees Celsius </w:t>
      </w:r>
      <w:r w:rsidRPr="0046645B">
        <w:rPr>
          <w:b/>
          <w:bCs/>
        </w:rPr>
        <w:t>[1]</w:t>
      </w:r>
      <w:r w:rsidRPr="0046645B">
        <w:t>.</w:t>
      </w:r>
      <w:r w:rsidR="008C11A2" w:rsidRPr="008C11A2">
        <w:t xml:space="preserve"> </w:t>
      </w:r>
      <w:r w:rsidR="008C11A2" w:rsidRPr="0046645B">
        <w:t>T</w:t>
      </w:r>
      <w:r w:rsidR="008C11A2">
        <w:t>hen t</w:t>
      </w:r>
      <w:r w:rsidR="008C11A2" w:rsidRPr="0046645B">
        <w:t xml:space="preserve">ransfer the supernatant from each tube into fresh 15 milliliter conical tube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72D0EAFF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ubes into a centrifuge and starting the run.</w:t>
      </w:r>
    </w:p>
    <w:p w14:paraId="0D0E9F07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transferring </w:t>
      </w:r>
      <w:proofErr w:type="gramStart"/>
      <w:r w:rsidRPr="0046645B">
        <w:t>supernatant</w:t>
      </w:r>
      <w:proofErr w:type="gramEnd"/>
      <w:r w:rsidRPr="0046645B">
        <w:t xml:space="preserve"> into new conical tubes.</w:t>
      </w:r>
    </w:p>
    <w:p w14:paraId="04F79707" w14:textId="4101E040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dd protease inhibitor cocktail and phosphatase inhibitor to each tube </w:t>
      </w:r>
      <w:r w:rsidR="008C11A2">
        <w:rPr>
          <w:b/>
          <w:bCs/>
        </w:rPr>
        <w:t xml:space="preserve">[1] </w:t>
      </w:r>
      <w:r w:rsidRPr="0046645B">
        <w:t xml:space="preserve">and mix thoroughly by pipetting </w:t>
      </w:r>
      <w:r w:rsidRPr="0046645B">
        <w:rPr>
          <w:b/>
          <w:bCs/>
        </w:rPr>
        <w:t>[</w:t>
      </w:r>
      <w:r w:rsidR="008C11A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70010C9E" w14:textId="77777777" w:rsidR="008C11A2" w:rsidRDefault="00160F58" w:rsidP="00160F58">
      <w:pPr>
        <w:pStyle w:val="ShotDescription"/>
        <w:numPr>
          <w:ilvl w:val="2"/>
          <w:numId w:val="3"/>
        </w:numPr>
      </w:pPr>
      <w:r w:rsidRPr="0046645B">
        <w:t>Talent adding inhibitors</w:t>
      </w:r>
      <w:r w:rsidR="008C11A2">
        <w:t xml:space="preserve"> to the tube. </w:t>
      </w:r>
    </w:p>
    <w:p w14:paraId="2969A5F6" w14:textId="34B3E591" w:rsidR="00160F58" w:rsidRPr="0046645B" w:rsidRDefault="008C11A2" w:rsidP="00160F58">
      <w:pPr>
        <w:pStyle w:val="ShotDescription"/>
        <w:numPr>
          <w:ilvl w:val="2"/>
          <w:numId w:val="3"/>
        </w:numPr>
      </w:pPr>
      <w:r>
        <w:t>Talent</w:t>
      </w:r>
      <w:r w:rsidR="00160F58" w:rsidRPr="0046645B">
        <w:t xml:space="preserve"> pipetting </w:t>
      </w:r>
      <w:r>
        <w:t xml:space="preserve">the suspension </w:t>
      </w:r>
      <w:r w:rsidR="00160F58" w:rsidRPr="0046645B">
        <w:t>to mix well.</w:t>
      </w:r>
    </w:p>
    <w:p w14:paraId="55108D9B" w14:textId="46BCD101" w:rsidR="00160F58" w:rsidRDefault="00160F58" w:rsidP="008C11A2">
      <w:pPr>
        <w:pStyle w:val="Narration"/>
        <w:numPr>
          <w:ilvl w:val="1"/>
          <w:numId w:val="3"/>
        </w:numPr>
      </w:pPr>
      <w:r w:rsidRPr="0046645B">
        <w:t xml:space="preserve">Distribute 1 milliliter of the prepared follicular fluid into sterile 1.5 milliliter microcentrifuge tubes </w:t>
      </w:r>
      <w:r w:rsidRPr="0046645B">
        <w:rPr>
          <w:b/>
          <w:bCs/>
        </w:rPr>
        <w:t>[1]</w:t>
      </w:r>
      <w:r w:rsidRPr="0046645B">
        <w:t>.</w:t>
      </w:r>
      <w:r w:rsidR="008C11A2" w:rsidRPr="008C11A2">
        <w:t xml:space="preserve"> </w:t>
      </w:r>
      <w:r w:rsidR="008C11A2" w:rsidRPr="0046645B">
        <w:t xml:space="preserve">Store the tubes at minus 80 degrees Celsius until further analysi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771558D5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aliquoting follicular fluid into sterile microcentrifuge tubes.</w:t>
      </w:r>
    </w:p>
    <w:p w14:paraId="0FC5B4CE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labeled microcentrifuge tubes into a minus 80 degrees Celsius freezer.</w:t>
      </w:r>
    </w:p>
    <w:p w14:paraId="2EB60CB7" w14:textId="77777777" w:rsidR="00160F58" w:rsidRPr="0046645B" w:rsidRDefault="00160F58" w:rsidP="00160F58"/>
    <w:p w14:paraId="09689C4F" w14:textId="0B47494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D732D3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045F8">
        <w:rPr>
          <w:rFonts w:eastAsia="Times New Roman" w:cstheme="minorHAnsi"/>
          <w:bCs/>
        </w:rPr>
        <w:t>17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13AF84" w14:textId="273D1198" w:rsidR="00C045F8" w:rsidRDefault="00C045F8" w:rsidP="00C045F8">
      <w:pPr>
        <w:pStyle w:val="Narration"/>
        <w:numPr>
          <w:ilvl w:val="1"/>
          <w:numId w:val="3"/>
        </w:numPr>
      </w:pPr>
      <w:r w:rsidRPr="00BB7B2E">
        <w:t xml:space="preserve">RNA extracted from pooled cumulus cells obtained from three metaphase II oocytes </w:t>
      </w:r>
      <w:r>
        <w:rPr>
          <w:b/>
          <w:bCs/>
        </w:rPr>
        <w:t xml:space="preserve">[1] </w:t>
      </w:r>
      <w:r w:rsidRPr="00BB7B2E">
        <w:t xml:space="preserve">consistently exhibited excellent quality, as shown by high RNA Integrity Number values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62F5FA2A" w14:textId="4F8E0835" w:rsidR="00C045F8" w:rsidRDefault="00C045F8" w:rsidP="00C045F8">
      <w:pPr>
        <w:pStyle w:val="ShotDescription"/>
        <w:numPr>
          <w:ilvl w:val="2"/>
          <w:numId w:val="3"/>
        </w:numPr>
      </w:pPr>
      <w:r w:rsidRPr="00BB7B2E">
        <w:t>LAB MEDIA: Figure 3</w:t>
      </w:r>
      <w:r>
        <w:tab/>
      </w:r>
      <w:r w:rsidRPr="00C045F8">
        <w:rPr>
          <w:i/>
          <w:iCs/>
          <w:color w:val="3333FF"/>
        </w:rPr>
        <w:t xml:space="preserve">Video Editor: Please highlight 3A </w:t>
      </w:r>
      <w:proofErr w:type="spellStart"/>
      <w:r w:rsidRPr="00C045F8">
        <w:rPr>
          <w:i/>
          <w:iCs/>
          <w:color w:val="3333FF"/>
        </w:rPr>
        <w:t>i</w:t>
      </w:r>
      <w:proofErr w:type="spellEnd"/>
      <w:r w:rsidRPr="00C045F8">
        <w:rPr>
          <w:i/>
          <w:iCs/>
          <w:color w:val="3333FF"/>
        </w:rPr>
        <w:t>-iii</w:t>
      </w:r>
    </w:p>
    <w:p w14:paraId="50412907" w14:textId="2DB7CDAC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3. </w:t>
      </w:r>
      <w:r>
        <w:tab/>
      </w:r>
      <w:r w:rsidRPr="00C045F8">
        <w:rPr>
          <w:i/>
          <w:iCs/>
          <w:color w:val="3333FF"/>
        </w:rPr>
        <w:t xml:space="preserve">Video editor: Highlight </w:t>
      </w:r>
      <w:r w:rsidRPr="00C045F8">
        <w:rPr>
          <w:i/>
          <w:iCs/>
          <w:color w:val="3333FF"/>
        </w:rPr>
        <w:t>the peaks of all 3 graphs of 3B</w:t>
      </w:r>
    </w:p>
    <w:p w14:paraId="6ECFD5B8" w14:textId="36702100" w:rsidR="00C045F8" w:rsidRDefault="00C045F8" w:rsidP="00C045F8">
      <w:pPr>
        <w:pStyle w:val="Narration"/>
        <w:numPr>
          <w:ilvl w:val="1"/>
          <w:numId w:val="3"/>
        </w:numPr>
      </w:pPr>
      <w:r w:rsidRPr="00BB7B2E">
        <w:t>Immunocytochemistry performed on day 4 of culture showed that approximately 90% of cells stained positive for AMHR2</w:t>
      </w:r>
      <w:r>
        <w:t xml:space="preserve"> </w:t>
      </w:r>
      <w:r w:rsidRPr="00C045F8">
        <w:rPr>
          <w:i/>
          <w:iCs/>
          <w:color w:val="EE0000"/>
        </w:rPr>
        <w:t>(A-M-H-R-Two</w:t>
      </w:r>
      <w:proofErr w:type="gramStart"/>
      <w:r w:rsidRPr="00C045F8">
        <w:rPr>
          <w:i/>
          <w:iCs/>
          <w:color w:val="EE0000"/>
        </w:rPr>
        <w:t xml:space="preserve">) </w:t>
      </w:r>
      <w:r w:rsidRPr="00BB7B2E">
        <w:t>,</w:t>
      </w:r>
      <w:proofErr w:type="gramEnd"/>
      <w:r w:rsidRPr="00BB7B2E">
        <w:t xml:space="preserve"> confirming strong expression of this granulosa cell marker </w:t>
      </w:r>
      <w:r w:rsidRPr="00BB7B2E">
        <w:rPr>
          <w:b/>
        </w:rPr>
        <w:t>[1]</w:t>
      </w:r>
      <w:r w:rsidRPr="00BB7B2E">
        <w:t>.</w:t>
      </w:r>
      <w:r w:rsidRPr="00C045F8">
        <w:t xml:space="preserve"> </w:t>
      </w:r>
      <w:r w:rsidRPr="00BB7B2E">
        <w:t xml:space="preserve">Quantification of AMHR2 staining confirmed that approximately 90% of the cells were AMHR2-positive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3646EE6D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A. </w:t>
      </w:r>
      <w:r w:rsidRPr="00C045F8">
        <w:rPr>
          <w:i/>
          <w:iCs/>
          <w:color w:val="3333FF"/>
        </w:rPr>
        <w:t>Video editor: Highlight the red fluorescence panel in the lower row labeled “AMHR2 Primary”.</w:t>
      </w:r>
    </w:p>
    <w:p w14:paraId="580A007F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B. </w:t>
      </w:r>
      <w:r w:rsidRPr="00C045F8">
        <w:rPr>
          <w:i/>
          <w:iCs/>
          <w:color w:val="3333FF"/>
        </w:rPr>
        <w:t>Video editor: Highlight the box plot showing a high percentage of AMHR2-positive cells under “Anti-AMHR2 Primary Ab”.</w:t>
      </w:r>
    </w:p>
    <w:p w14:paraId="12C1E0A1" w14:textId="178FB79B" w:rsidR="00C045F8" w:rsidRDefault="00C045F8" w:rsidP="00C045F8">
      <w:pPr>
        <w:pStyle w:val="Narration"/>
        <w:numPr>
          <w:ilvl w:val="1"/>
          <w:numId w:val="3"/>
        </w:numPr>
      </w:pPr>
      <w:r w:rsidRPr="00BB7B2E">
        <w:t xml:space="preserve">Further immunocytochemistry confirmed granulosa cell identity, with approximately 80% of cells staining positive for FOXL2 </w:t>
      </w:r>
      <w:r w:rsidRPr="00C045F8">
        <w:rPr>
          <w:i/>
          <w:iCs/>
          <w:color w:val="EE0000"/>
        </w:rPr>
        <w:t xml:space="preserve">(fox-L-Two) </w:t>
      </w:r>
      <w:r w:rsidRPr="00BB7B2E">
        <w:rPr>
          <w:b/>
        </w:rPr>
        <w:t>[1]</w:t>
      </w:r>
      <w:r w:rsidRPr="00BB7B2E">
        <w:t>.</w:t>
      </w:r>
      <w:r w:rsidRPr="00C045F8">
        <w:t xml:space="preserve"> </w:t>
      </w:r>
      <w:r w:rsidRPr="00BB7B2E">
        <w:t xml:space="preserve">Quantification of FOXL2 staining showed approximately 80% FOXL2-positive cells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32D347D2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C. </w:t>
      </w:r>
      <w:r w:rsidRPr="00C045F8">
        <w:rPr>
          <w:i/>
          <w:iCs/>
          <w:color w:val="3333FF"/>
        </w:rPr>
        <w:t>Video editor: Highlight the green fluorescence panel in the lower row labeled “FOXL2 Primary”.</w:t>
      </w:r>
    </w:p>
    <w:p w14:paraId="6A3251D5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D. </w:t>
      </w:r>
      <w:r w:rsidRPr="00C045F8">
        <w:rPr>
          <w:i/>
          <w:iCs/>
          <w:color w:val="3333FF"/>
        </w:rPr>
        <w:t>Video editor: Highlight the box plot showing a high percentage of FOXL2-positive cells under “Anti-FOXL2 Primary Ab”.</w:t>
      </w:r>
    </w:p>
    <w:p w14:paraId="277A3D4F" w14:textId="2A26C922" w:rsidR="00C045F8" w:rsidRDefault="00C045F8" w:rsidP="00C045F8">
      <w:pPr>
        <w:pStyle w:val="Narration"/>
        <w:numPr>
          <w:ilvl w:val="1"/>
          <w:numId w:val="3"/>
        </w:numPr>
      </w:pPr>
      <w:r w:rsidRPr="00BB7B2E">
        <w:t>Single-cell RNA sequencing of follicular aspirate revealed that granulosa cells and macrophages were the most abundant populations</w:t>
      </w:r>
      <w:r>
        <w:t xml:space="preserve"> </w:t>
      </w:r>
      <w:r w:rsidRPr="00BB7B2E">
        <w:rPr>
          <w:b/>
        </w:rPr>
        <w:t>[1]</w:t>
      </w:r>
      <w:r w:rsidRPr="00BB7B2E">
        <w:t xml:space="preserve">, followed by T cells, smooth muscle-like cells and dendritic cells </w:t>
      </w:r>
      <w:r w:rsidRPr="00BB7B2E">
        <w:rPr>
          <w:b/>
        </w:rPr>
        <w:t>[2]</w:t>
      </w:r>
      <w:r w:rsidRPr="00BB7B2E">
        <w:t xml:space="preserve">, along with minor populations of other immune and stromal cells </w:t>
      </w:r>
      <w:r w:rsidRPr="00BB7B2E">
        <w:rPr>
          <w:b/>
        </w:rPr>
        <w:t>[3]</w:t>
      </w:r>
      <w:r w:rsidRPr="00BB7B2E">
        <w:t>.</w:t>
      </w:r>
    </w:p>
    <w:p w14:paraId="178ECCE1" w14:textId="77777777" w:rsidR="00C045F8" w:rsidRDefault="00C045F8" w:rsidP="00C045F8">
      <w:pPr>
        <w:pStyle w:val="ShotDescription"/>
        <w:numPr>
          <w:ilvl w:val="2"/>
          <w:numId w:val="3"/>
        </w:numPr>
      </w:pPr>
      <w:r w:rsidRPr="00BB7B2E">
        <w:lastRenderedPageBreak/>
        <w:t xml:space="preserve">LAB MEDIA: Figure 8. </w:t>
      </w:r>
      <w:r w:rsidRPr="00C045F8">
        <w:rPr>
          <w:i/>
          <w:iCs/>
          <w:color w:val="3333FF"/>
        </w:rPr>
        <w:t>Video editor: Highlight the pink and orange clusters labeled “1” and “2” in the UMAP plot, corresponding to macrophages and granulosa cells.</w:t>
      </w:r>
    </w:p>
    <w:p w14:paraId="5C568AA9" w14:textId="77777777" w:rsidR="00C045F8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8. </w:t>
      </w:r>
      <w:r w:rsidRPr="00C045F8">
        <w:rPr>
          <w:i/>
          <w:iCs/>
          <w:color w:val="3333FF"/>
        </w:rPr>
        <w:t>Video editor: Highlight the green, dark green, and teal clusters labeled “4”, “5”, and “6” representing T cells, smooth muscle-like cells, and dendritic cells.</w:t>
      </w:r>
    </w:p>
    <w:p w14:paraId="7F1254B3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8. </w:t>
      </w:r>
      <w:r w:rsidRPr="00C045F8">
        <w:rPr>
          <w:i/>
          <w:iCs/>
          <w:color w:val="3333FF"/>
        </w:rPr>
        <w:t>Video editor: Highlight the remaining smaller clusters labeled “3”, “7”, “8”, “9”, “10”, and “11”, corresponding to neutrophils, NK cells, stromal fibroblasts, pericytes, B cells, and epithelial cells.</w:t>
      </w:r>
    </w:p>
    <w:p w14:paraId="7D485906" w14:textId="117C7F03" w:rsidR="00C045F8" w:rsidRDefault="00C045F8" w:rsidP="00C045F8">
      <w:pPr>
        <w:pStyle w:val="Narration"/>
        <w:numPr>
          <w:ilvl w:val="1"/>
          <w:numId w:val="3"/>
        </w:numPr>
      </w:pPr>
      <w:r w:rsidRPr="00BB7B2E">
        <w:t xml:space="preserve">After 24 hours of in vitro maturation, 56% of germinal vesicle oocytes progressed to the metaphase II stage </w:t>
      </w:r>
      <w:r w:rsidRPr="00BB7B2E">
        <w:rPr>
          <w:b/>
        </w:rPr>
        <w:t>[1]</w:t>
      </w:r>
      <w:r w:rsidRPr="00BB7B2E">
        <w:t xml:space="preserve">, 35% remained at the </w:t>
      </w:r>
      <w:commentRangeStart w:id="2"/>
      <w:r w:rsidRPr="00BB7B2E">
        <w:t xml:space="preserve">GVBD-MI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C045F8">
        <w:rPr>
          <w:i/>
          <w:iCs/>
          <w:color w:val="EE0000"/>
        </w:rPr>
        <w:t xml:space="preserve">(G-V-B-D-M-one) </w:t>
      </w:r>
      <w:r w:rsidRPr="00BB7B2E">
        <w:t xml:space="preserve">stage </w:t>
      </w:r>
      <w:r w:rsidRPr="00BB7B2E">
        <w:rPr>
          <w:b/>
        </w:rPr>
        <w:t>[2]</w:t>
      </w:r>
      <w:r w:rsidRPr="00BB7B2E">
        <w:t xml:space="preserve">, and 10% stayed at the germinal vesicle stage </w:t>
      </w:r>
      <w:r w:rsidRPr="00BB7B2E">
        <w:rPr>
          <w:b/>
        </w:rPr>
        <w:t>[3]</w:t>
      </w:r>
      <w:r w:rsidRPr="00BB7B2E">
        <w:t>.</w:t>
      </w:r>
    </w:p>
    <w:p w14:paraId="5B8C4113" w14:textId="08DB99F5" w:rsidR="00C045F8" w:rsidRDefault="00C045F8" w:rsidP="00C045F8">
      <w:pPr>
        <w:pStyle w:val="ShotDescription"/>
        <w:numPr>
          <w:ilvl w:val="2"/>
          <w:numId w:val="3"/>
        </w:numPr>
      </w:pPr>
      <w:r w:rsidRPr="00BB7B2E">
        <w:t>LAB MEDIA: Figure 6E</w:t>
      </w:r>
      <w:r>
        <w:t xml:space="preserve"> and 6D</w:t>
      </w:r>
      <w:r w:rsidRPr="00BB7B2E">
        <w:t xml:space="preserve"> </w:t>
      </w:r>
      <w:r w:rsidRPr="00C045F8">
        <w:rPr>
          <w:i/>
          <w:iCs/>
          <w:color w:val="3333FF"/>
        </w:rPr>
        <w:t>Video editor: Highlight the tallest bar labeled “MII” representing 56%</w:t>
      </w:r>
      <w:r>
        <w:rPr>
          <w:i/>
          <w:iCs/>
          <w:color w:val="3333FF"/>
        </w:rPr>
        <w:t xml:space="preserve"> in 6E</w:t>
      </w:r>
    </w:p>
    <w:p w14:paraId="2EA96685" w14:textId="37403675" w:rsidR="00C045F8" w:rsidRDefault="00C045F8" w:rsidP="00C045F8">
      <w:pPr>
        <w:pStyle w:val="ShotDescription"/>
        <w:numPr>
          <w:ilvl w:val="2"/>
          <w:numId w:val="3"/>
        </w:numPr>
      </w:pPr>
      <w:r w:rsidRPr="00BB7B2E">
        <w:t>LAB MEDIA: Figure 6E</w:t>
      </w:r>
      <w:r>
        <w:t xml:space="preserve"> and 6C</w:t>
      </w:r>
      <w:r w:rsidRPr="00BB7B2E">
        <w:t xml:space="preserve"> </w:t>
      </w:r>
      <w:r w:rsidRPr="00C045F8">
        <w:rPr>
          <w:i/>
          <w:iCs/>
          <w:color w:val="3333FF"/>
        </w:rPr>
        <w:t>Video editor: Highlight the middle-height bar labeled “GVBD-MI” representing 35%</w:t>
      </w:r>
      <w:r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in 6E</w:t>
      </w:r>
    </w:p>
    <w:p w14:paraId="33CED662" w14:textId="030CC03B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6E. </w:t>
      </w:r>
      <w:r w:rsidRPr="00C045F8">
        <w:rPr>
          <w:i/>
          <w:iCs/>
          <w:color w:val="3333FF"/>
        </w:rPr>
        <w:t>Video editor: Highlight the shortest bar labeled “GV” representing 10%</w:t>
      </w:r>
      <w:r w:rsidRPr="00C045F8">
        <w:rPr>
          <w:i/>
          <w:iCs/>
          <w:color w:val="3333FF"/>
        </w:rPr>
        <w:t xml:space="preserve"> </w:t>
      </w:r>
      <w:r w:rsidRPr="00C045F8">
        <w:rPr>
          <w:i/>
          <w:iCs/>
          <w:color w:val="3333FF"/>
        </w:rPr>
        <w:t>in 6E</w:t>
      </w:r>
    </w:p>
    <w:p w14:paraId="21032DD1" w14:textId="77777777" w:rsidR="00C045F8" w:rsidRPr="0046645B" w:rsidRDefault="00C045F8" w:rsidP="00C045F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1-04T16:57:00Z" w:initials="SK">
    <w:p w14:paraId="3B81A93A" w14:textId="77777777" w:rsidR="00C045F8" w:rsidRDefault="00C045F8" w:rsidP="00C045F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provide the full form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81A9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31EB8E3" w16cex:dateUtc="2025-11-04T11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81A93A" w16cid:durableId="631EB8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42DCE" w14:textId="77777777" w:rsidR="00705564" w:rsidRDefault="00705564">
      <w:r>
        <w:separator/>
      </w:r>
    </w:p>
    <w:p w14:paraId="1C6E0983" w14:textId="77777777" w:rsidR="00705564" w:rsidRDefault="00705564"/>
  </w:endnote>
  <w:endnote w:type="continuationSeparator" w:id="0">
    <w:p w14:paraId="086510A1" w14:textId="77777777" w:rsidR="00705564" w:rsidRDefault="00705564">
      <w:r>
        <w:continuationSeparator/>
      </w:r>
    </w:p>
    <w:p w14:paraId="283B95E1" w14:textId="77777777" w:rsidR="00705564" w:rsidRDefault="007055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8F335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60F5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FC977" w14:textId="77777777" w:rsidR="00705564" w:rsidRDefault="00705564">
      <w:r>
        <w:separator/>
      </w:r>
    </w:p>
    <w:p w14:paraId="18709E58" w14:textId="77777777" w:rsidR="00705564" w:rsidRDefault="00705564"/>
  </w:footnote>
  <w:footnote w:type="continuationSeparator" w:id="0">
    <w:p w14:paraId="02ED44B8" w14:textId="77777777" w:rsidR="00705564" w:rsidRDefault="00705564">
      <w:r>
        <w:continuationSeparator/>
      </w:r>
    </w:p>
    <w:p w14:paraId="6371F526" w14:textId="77777777" w:rsidR="00705564" w:rsidRDefault="007055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E4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EB4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0F58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00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564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412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1A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39BB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DD4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0EC"/>
    <w:rsid w:val="00BD4346"/>
    <w:rsid w:val="00BE051D"/>
    <w:rsid w:val="00BE756D"/>
    <w:rsid w:val="00BF2674"/>
    <w:rsid w:val="00BF2B34"/>
    <w:rsid w:val="00BF3754"/>
    <w:rsid w:val="00C00F3F"/>
    <w:rsid w:val="00C035C7"/>
    <w:rsid w:val="00C045F8"/>
    <w:rsid w:val="00C058AE"/>
    <w:rsid w:val="00C12062"/>
    <w:rsid w:val="00C21A4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8F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60F5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60F5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60F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60F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60F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60F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8225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108225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9141189929748A5B7C06173132F4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1183A-070A-4C13-9726-3B72ADDC2EF7}"/>
      </w:docPartPr>
      <w:docPartBody>
        <w:p w:rsidR="00000000" w:rsidRDefault="00337E85" w:rsidP="00337E85">
          <w:pPr>
            <w:pStyle w:val="99141189929748A5B7C06173132F479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C0DC76FEF374D968060AB31FA5D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A13EC-ABDC-4FEB-81B4-B4456A0D8A72}"/>
      </w:docPartPr>
      <w:docPartBody>
        <w:p w:rsidR="00000000" w:rsidRDefault="00337E85" w:rsidP="00337E85">
          <w:pPr>
            <w:pStyle w:val="9C0DC76FEF374D968060AB31FA5D023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E0051"/>
    <w:rsid w:val="002F6418"/>
    <w:rsid w:val="002F76E2"/>
    <w:rsid w:val="00337E85"/>
    <w:rsid w:val="00344E88"/>
    <w:rsid w:val="00356726"/>
    <w:rsid w:val="003C2AEF"/>
    <w:rsid w:val="003C4629"/>
    <w:rsid w:val="003D5DD0"/>
    <w:rsid w:val="003E657A"/>
    <w:rsid w:val="003E66C4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9141189929748A5B7C06173132F4798">
    <w:name w:val="99141189929748A5B7C06173132F4798"/>
    <w:rsid w:val="00337E85"/>
    <w:pPr>
      <w:spacing w:after="160" w:line="278" w:lineRule="auto"/>
    </w:pPr>
    <w:rPr>
      <w:kern w:val="2"/>
      <w14:ligatures w14:val="standardContextual"/>
    </w:rPr>
  </w:style>
  <w:style w:type="paragraph" w:customStyle="1" w:styleId="9C0DC76FEF374D968060AB31FA5D0230">
    <w:name w:val="9C0DC76FEF374D968060AB31FA5D0230"/>
    <w:rsid w:val="00337E85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3</Pages>
  <Words>3088</Words>
  <Characters>1760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9-12T12:20:00Z</dcterms:created>
  <dcterms:modified xsi:type="dcterms:W3CDTF">2025-11-04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